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66C27D3B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66C27D34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66C27D35" w14:textId="34221C0A" w:rsidR="00F62B59" w:rsidRPr="00645C8B" w:rsidRDefault="006610C4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  <w:t>Kitchen Helper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C27D3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6C27D37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6C27D38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66C27D3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66C27D3A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6C27D3C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66C27D3D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66C27D3E" w14:textId="499B95E4" w:rsidR="00C87EF5" w:rsidRPr="006610C4" w:rsidRDefault="006610C4" w:rsidP="006610C4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6610C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6610C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66C27D3F" w14:textId="70D23925" w:rsidR="00C87EF5" w:rsidRPr="006610C4" w:rsidRDefault="00C87EF5" w:rsidP="006610C4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6610C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6610C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6610C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6610C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6610C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6610C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6C27D40" w14:textId="77777777" w:rsidR="00C87EF5" w:rsidRPr="006610C4" w:rsidRDefault="00C87EF5" w:rsidP="006610C4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6C27D41" w14:textId="77777777" w:rsidR="00C87EF5" w:rsidRPr="006610C4" w:rsidRDefault="00C87EF5" w:rsidP="006610C4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6610C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23A500C1" w14:textId="77777777" w:rsidR="006610C4" w:rsidRPr="006610C4" w:rsidRDefault="006610C4" w:rsidP="006610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6610C4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This is in regards to the job opening for the position of Kitchen Helper at [XXX Restaurant]. With an experience of over 2 years in cleaning, organizing, and managing the kitchen along with my dexterity skills, I believe I am the ideal candidate for this role. </w:t>
      </w:r>
    </w:p>
    <w:p w14:paraId="0C1AA1EA" w14:textId="77777777" w:rsidR="006610C4" w:rsidRPr="006610C4" w:rsidRDefault="006610C4" w:rsidP="006610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</w:p>
    <w:p w14:paraId="74C25184" w14:textId="77777777" w:rsidR="006610C4" w:rsidRPr="006610C4" w:rsidRDefault="006610C4" w:rsidP="006610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6610C4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[XXX Restaurant] is highly regarded for its mouth-watering delicacies and pleasant ambiance. Your restaurant employs some of the most renowned chefs and offers innovative food items. Being a part of your restaurant can be an enriching experience for me. </w:t>
      </w:r>
    </w:p>
    <w:p w14:paraId="5DBE280B" w14:textId="77777777" w:rsidR="006610C4" w:rsidRPr="006610C4" w:rsidRDefault="006610C4" w:rsidP="006610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</w:p>
    <w:p w14:paraId="631307D5" w14:textId="3FFE7C2F" w:rsidR="006610C4" w:rsidRPr="006610C4" w:rsidRDefault="006610C4" w:rsidP="006610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6610C4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 xml:space="preserve">I have been working as a Kitchen Helper for the past 2 years in [YYY Restaurant]. I understand the practical difficulties in maintaining a kitchen and I can adapt to the changing needs in ensuring kitchen hygiene. At my current workplace, my </w:t>
      </w:r>
      <w:r w:rsidRPr="006610C4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day-to-day</w:t>
      </w:r>
      <w:r w:rsidRPr="006610C4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 xml:space="preserve"> responsibilities include:</w:t>
      </w:r>
    </w:p>
    <w:p w14:paraId="74F4A449" w14:textId="77777777" w:rsidR="006610C4" w:rsidRDefault="006610C4" w:rsidP="006610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</w:p>
    <w:p w14:paraId="3338B1E6" w14:textId="26145459" w:rsidR="006610C4" w:rsidRPr="006610C4" w:rsidRDefault="006610C4" w:rsidP="006610C4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6610C4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Washing tables, cupboards, and cabins. </w:t>
      </w:r>
    </w:p>
    <w:p w14:paraId="210D92DB" w14:textId="77777777" w:rsidR="006610C4" w:rsidRPr="006610C4" w:rsidRDefault="006610C4" w:rsidP="006610C4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</w:pPr>
      <w:r w:rsidRPr="006610C4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Cleaning utensils, panels, and cooking appliances regularly. </w:t>
      </w:r>
    </w:p>
    <w:p w14:paraId="20C7AE48" w14:textId="77777777" w:rsidR="006610C4" w:rsidRPr="006610C4" w:rsidRDefault="006610C4" w:rsidP="006610C4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</w:pPr>
      <w:r w:rsidRPr="006610C4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Wash meat, vegetables, and other food ingredients and keep them ready for cooking.</w:t>
      </w:r>
    </w:p>
    <w:p w14:paraId="2775C804" w14:textId="77777777" w:rsidR="006610C4" w:rsidRPr="006610C4" w:rsidRDefault="006610C4" w:rsidP="006610C4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</w:pPr>
      <w:r w:rsidRPr="006610C4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Mopping and sweeping kitchen floors as and when required.</w:t>
      </w:r>
    </w:p>
    <w:p w14:paraId="6C86FC58" w14:textId="77777777" w:rsidR="006610C4" w:rsidRPr="006610C4" w:rsidRDefault="006610C4" w:rsidP="006610C4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</w:pPr>
      <w:r w:rsidRPr="006610C4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Ensure all employees follow the safety protocol and maintain personal hygiene. </w:t>
      </w:r>
    </w:p>
    <w:p w14:paraId="118BB355" w14:textId="77777777" w:rsidR="006610C4" w:rsidRPr="006610C4" w:rsidRDefault="006610C4" w:rsidP="006610C4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</w:pPr>
      <w:r w:rsidRPr="006610C4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Assist in the preparation of sauces, desserts, and other food items. </w:t>
      </w:r>
    </w:p>
    <w:p w14:paraId="376B84FE" w14:textId="77777777" w:rsidR="006610C4" w:rsidRPr="006610C4" w:rsidRDefault="006610C4" w:rsidP="006610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</w:p>
    <w:p w14:paraId="32D9D832" w14:textId="77777777" w:rsidR="006610C4" w:rsidRPr="006610C4" w:rsidRDefault="006610C4" w:rsidP="006610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6610C4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I am good at multi-tasking and can attend to multiple tasks simultaneously. I am equipped with the necessary skills to excel in a fast-paced environment and ensure the kitchen is maintained properly with the highest standards. If given an opportunity, I can significantly contribute to the growth of your restaurant. </w:t>
      </w:r>
    </w:p>
    <w:p w14:paraId="6A47BA6C" w14:textId="77777777" w:rsidR="006610C4" w:rsidRPr="006610C4" w:rsidRDefault="006610C4" w:rsidP="006610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</w:p>
    <w:p w14:paraId="5CC7AD48" w14:textId="77777777" w:rsidR="006610C4" w:rsidRPr="006610C4" w:rsidRDefault="006610C4" w:rsidP="006610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6610C4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I am looking forward to meeting you in person and explaining how well I can be a fit in your restaurant. Thank you for your patience and time. </w:t>
      </w:r>
    </w:p>
    <w:p w14:paraId="734F7A25" w14:textId="77777777" w:rsidR="006610C4" w:rsidRPr="006610C4" w:rsidRDefault="006610C4" w:rsidP="006610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</w:p>
    <w:p w14:paraId="4B0DD939" w14:textId="77777777" w:rsidR="006610C4" w:rsidRPr="006610C4" w:rsidRDefault="006610C4" w:rsidP="006610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6610C4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Sincerely,</w:t>
      </w:r>
    </w:p>
    <w:p w14:paraId="6D533C3E" w14:textId="77777777" w:rsidR="006610C4" w:rsidRPr="006610C4" w:rsidRDefault="006610C4" w:rsidP="006610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6610C4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[Your Name]</w:t>
      </w:r>
    </w:p>
    <w:p w14:paraId="640B7C38" w14:textId="0BED24AF" w:rsidR="00BE0C6C" w:rsidRDefault="00BE0C6C" w:rsidP="006610C4">
      <w:pPr>
        <w:spacing w:line="240" w:lineRule="auto"/>
        <w:rPr>
          <w:color w:val="0E101A"/>
          <w:sz w:val="24"/>
          <w:szCs w:val="24"/>
        </w:rPr>
      </w:pPr>
    </w:p>
    <w:sectPr w:rsidR="00BE0C6C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27D51" w14:textId="77777777" w:rsidR="009C733C" w:rsidRDefault="009C733C" w:rsidP="00AC3120">
      <w:pPr>
        <w:spacing w:after="0" w:line="240" w:lineRule="auto"/>
      </w:pPr>
      <w:r>
        <w:separator/>
      </w:r>
    </w:p>
  </w:endnote>
  <w:endnote w:type="continuationSeparator" w:id="0">
    <w:p w14:paraId="66C27D52" w14:textId="77777777" w:rsidR="009C733C" w:rsidRDefault="009C733C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27D53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C27D55" wp14:editId="66C27D56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6C27D54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27D4F" w14:textId="77777777" w:rsidR="009C733C" w:rsidRDefault="009C733C" w:rsidP="00AC3120">
      <w:pPr>
        <w:spacing w:after="0" w:line="240" w:lineRule="auto"/>
      </w:pPr>
      <w:r>
        <w:separator/>
      </w:r>
    </w:p>
  </w:footnote>
  <w:footnote w:type="continuationSeparator" w:id="0">
    <w:p w14:paraId="66C27D50" w14:textId="77777777" w:rsidR="009C733C" w:rsidRDefault="009C733C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13752"/>
    <w:multiLevelType w:val="multilevel"/>
    <w:tmpl w:val="FB14B2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3B51552C"/>
    <w:multiLevelType w:val="multilevel"/>
    <w:tmpl w:val="6832E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84E497E"/>
    <w:multiLevelType w:val="hybridMultilevel"/>
    <w:tmpl w:val="419C56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9"/>
  </w:num>
  <w:num w:numId="6">
    <w:abstractNumId w:val="6"/>
  </w:num>
  <w:num w:numId="7">
    <w:abstractNumId w:val="7"/>
  </w:num>
  <w:num w:numId="8">
    <w:abstractNumId w:val="0"/>
  </w:num>
  <w:num w:numId="9">
    <w:abstractNumId w:val="4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45C8B"/>
    <w:rsid w:val="006610C4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0C6C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06E6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6C27D34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69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7</Words>
  <Characters>1755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tchen Helper Cover Letter Sample</dc:title>
  <dc:subject>Create your Cover Letter using Free Kitchen Helper Cover Letter Sample Template</dc:subject>
  <dc:creator>Qwikresume.com</dc:creator>
  <dcterms:created xsi:type="dcterms:W3CDTF">2021-10-02T06:01:00Z</dcterms:created>
  <dcterms:modified xsi:type="dcterms:W3CDTF">2021-10-02T06:01:00Z</dcterms:modified>
  <cp:category>Hospitality</cp:category>
</cp:coreProperties>
</file>